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21235E5E"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1006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interprat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ListParagraph"/>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ListParagraph"/>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ListParagraph"/>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ListParagraph"/>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ListParagraph"/>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ListParagraph"/>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ListParagraph"/>
        <w:numPr>
          <w:ilvl w:val="2"/>
          <w:numId w:val="14"/>
        </w:numPr>
        <w:jc w:val="both"/>
        <w:rPr>
          <w:ins w:id="20" w:author="Ericsson" w:date="2021-03-18T10:34:00Z"/>
        </w:rPr>
      </w:pPr>
      <w:ins w:id="21" w:author="Ericsson" w:date="2021-03-18T10:34:00Z">
        <w:r>
          <w:t>variant 3.</w:t>
        </w:r>
        <w:r w:rsidRPr="00C52B7E">
          <w:t xml:space="preserve"> </w:t>
        </w:r>
        <w:r>
          <w:t xml:space="preserve">C.a: </w:t>
        </w:r>
      </w:ins>
    </w:p>
    <w:p w14:paraId="6764F567" w14:textId="77777777" w:rsidR="00B513BD" w:rsidRDefault="00B513BD" w:rsidP="00B513BD">
      <w:pPr>
        <w:pStyle w:val="ListParagraph"/>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ListParagraph"/>
        <w:numPr>
          <w:ilvl w:val="3"/>
          <w:numId w:val="14"/>
        </w:numPr>
        <w:jc w:val="both"/>
        <w:rPr>
          <w:ins w:id="24" w:author="Ericsson" w:date="2021-03-18T10:34:00Z"/>
        </w:rPr>
      </w:pPr>
      <w:ins w:id="25" w:author="Ericsson" w:date="2021-03-18T10:34:00Z">
        <w:r>
          <w:t>carrier 3.</w:t>
        </w:r>
        <w:r w:rsidRPr="00C52B7E">
          <w:t xml:space="preserve"> </w:t>
        </w:r>
        <w:r>
          <w:t>C.a.Y:</w:t>
        </w:r>
        <w:r>
          <w:tab/>
        </w:r>
        <w:r>
          <w:tab/>
          <w:t>20</w:t>
        </w:r>
        <w:r w:rsidRPr="00F06C2D">
          <w:t xml:space="preserve"> </w:t>
        </w:r>
        <w:r>
          <w:t>MHz</w:t>
        </w:r>
      </w:ins>
    </w:p>
    <w:p w14:paraId="2A558C45" w14:textId="77777777" w:rsidR="00B513BD" w:rsidRDefault="00B513BD" w:rsidP="00B513BD">
      <w:pPr>
        <w:pStyle w:val="ListParagraph"/>
        <w:numPr>
          <w:ilvl w:val="2"/>
          <w:numId w:val="14"/>
        </w:numPr>
        <w:jc w:val="both"/>
        <w:rPr>
          <w:ins w:id="26" w:author="Ericsson" w:date="2021-03-18T10:34:00Z"/>
        </w:rPr>
      </w:pPr>
      <w:ins w:id="27" w:author="Ericsson" w:date="2021-03-18T10:34:00Z">
        <w:r>
          <w:t>variant 3.</w:t>
        </w:r>
        <w:r w:rsidRPr="00C52B7E">
          <w:t xml:space="preserve"> </w:t>
        </w:r>
        <w:r>
          <w:t xml:space="preserve">C.b: </w:t>
        </w:r>
      </w:ins>
    </w:p>
    <w:p w14:paraId="2EF2FB13" w14:textId="77777777" w:rsidR="00B513BD" w:rsidRDefault="00B513BD" w:rsidP="00B513BD">
      <w:pPr>
        <w:pStyle w:val="ListParagraph"/>
        <w:numPr>
          <w:ilvl w:val="3"/>
          <w:numId w:val="14"/>
        </w:numPr>
        <w:jc w:val="both"/>
        <w:rPr>
          <w:ins w:id="28" w:author="Ericsson" w:date="2021-03-18T10:34:00Z"/>
        </w:rPr>
      </w:pPr>
      <w:ins w:id="29" w:author="Ericsson" w:date="2021-03-18T10:34:00Z">
        <w:r>
          <w:t>carrier 3.</w:t>
        </w:r>
        <w:r w:rsidRPr="00C52B7E">
          <w:t xml:space="preserve"> </w:t>
        </w:r>
        <w:r>
          <w:t>C.b.X:</w:t>
        </w:r>
        <w:r>
          <w:tab/>
        </w:r>
        <w:r>
          <w:tab/>
          <w:t>20</w:t>
        </w:r>
        <w:r w:rsidRPr="00F06C2D">
          <w:t xml:space="preserve"> </w:t>
        </w:r>
        <w:r>
          <w:t>MHz</w:t>
        </w:r>
      </w:ins>
    </w:p>
    <w:p w14:paraId="3A96D0BC" w14:textId="77777777" w:rsidR="00B513BD" w:rsidRDefault="00B513BD" w:rsidP="00B513BD">
      <w:pPr>
        <w:pStyle w:val="ListParagraph"/>
        <w:numPr>
          <w:ilvl w:val="3"/>
          <w:numId w:val="14"/>
        </w:numPr>
        <w:jc w:val="both"/>
        <w:rPr>
          <w:ins w:id="30" w:author="Ericsson" w:date="2021-03-18T10:34:00Z"/>
        </w:rPr>
      </w:pPr>
      <w:ins w:id="31" w:author="Ericsson" w:date="2021-03-18T10:34:00Z">
        <w:r>
          <w:t>carrier 3.</w:t>
        </w:r>
        <w:r w:rsidRPr="00C52B7E">
          <w:t xml:space="preserve"> </w:t>
        </w:r>
        <w:r>
          <w:t>C.b.Y:</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ins>
    </w:p>
    <w:p w14:paraId="666AF648" w14:textId="77777777" w:rsidR="00B513BD" w:rsidRPr="00C52B7E" w:rsidRDefault="00B513BD" w:rsidP="00B513BD">
      <w:pPr>
        <w:pStyle w:val="ListParagraph"/>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ListParagraph"/>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ListParagraph"/>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ListParagraph"/>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ins>
    </w:p>
    <w:p w14:paraId="35154F73" w14:textId="77777777" w:rsidR="00B513BD" w:rsidRPr="00C52B7E" w:rsidRDefault="00B513BD" w:rsidP="00B513BD">
      <w:pPr>
        <w:pStyle w:val="ListParagraph"/>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ListParagraph"/>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ListParagraph"/>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ListParagraph"/>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ListParagraph"/>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ListParagraph"/>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ListParagraph"/>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SimSun"/>
                <w:lang w:eastAsia="zh-CN"/>
              </w:rPr>
            </w:pPr>
            <w:r>
              <w:rPr>
                <w:rFonts w:eastAsia="SimSun" w:hint="eastAsia"/>
                <w:lang w:eastAsia="zh-CN"/>
              </w:rPr>
              <w:t>O</w:t>
            </w:r>
            <w:r>
              <w:rPr>
                <w:rFonts w:eastAsia="SimSun"/>
                <w:lang w:eastAsia="zh-CN"/>
              </w:rPr>
              <w:t>PPO</w:t>
            </w:r>
          </w:p>
        </w:tc>
        <w:tc>
          <w:tcPr>
            <w:tcW w:w="8461" w:type="dxa"/>
          </w:tcPr>
          <w:p w14:paraId="0A0F811B" w14:textId="607B1A52" w:rsidR="00B66501" w:rsidRPr="004E3E7B" w:rsidRDefault="004E3E7B" w:rsidP="00FA6CE8">
            <w:pPr>
              <w:rPr>
                <w:rFonts w:eastAsia="SimSun"/>
                <w:bCs/>
                <w:lang w:eastAsia="zh-CN"/>
              </w:rPr>
            </w:pPr>
            <w:r w:rsidRPr="004E3E7B">
              <w:rPr>
                <w:rFonts w:eastAsia="SimSun" w:hint="eastAsia"/>
                <w:bCs/>
                <w:lang w:eastAsia="zh-CN"/>
              </w:rPr>
              <w:t>S</w:t>
            </w:r>
            <w:r w:rsidRPr="004E3E7B">
              <w:rPr>
                <w:rFonts w:eastAsia="SimSun"/>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68" w:name="_Hlk67486605"/>
            <w:r w:rsidRPr="00C467F7">
              <w:t>Huawei, HiSilicon</w:t>
            </w:r>
          </w:p>
        </w:tc>
        <w:tc>
          <w:tcPr>
            <w:tcW w:w="8461" w:type="dxa"/>
          </w:tcPr>
          <w:p w14:paraId="05CF246F" w14:textId="64628CE4" w:rsidR="00D530AB" w:rsidRDefault="003A6A9A" w:rsidP="00D530AB">
            <w:pPr>
              <w:rPr>
                <w:rFonts w:eastAsia="SimSun"/>
                <w:bCs/>
                <w:lang w:eastAsia="zh-CN"/>
              </w:rPr>
            </w:pPr>
            <w:r>
              <w:rPr>
                <w:rFonts w:eastAsia="SimSun"/>
                <w:bCs/>
                <w:lang w:eastAsia="zh-CN"/>
              </w:rPr>
              <w:t xml:space="preserve">For the understanding of </w:t>
            </w:r>
            <w:r>
              <w:t>"band", similar</w:t>
            </w:r>
            <w:r w:rsidR="007868EF" w:rsidRPr="004E3E7B">
              <w:rPr>
                <w:rFonts w:eastAsia="SimSun"/>
                <w:bCs/>
                <w:lang w:eastAsia="zh-CN"/>
              </w:rPr>
              <w:t xml:space="preserve"> view as </w:t>
            </w:r>
            <w:r w:rsidR="0074169F" w:rsidRPr="0074169F">
              <w:rPr>
                <w:rFonts w:eastAsia="SimSun"/>
                <w:bCs/>
                <w:lang w:eastAsia="zh-CN"/>
              </w:rPr>
              <w:t>Ericsson</w:t>
            </w:r>
            <w:r w:rsidR="007868EF">
              <w:rPr>
                <w:rFonts w:eastAsia="SimSun"/>
                <w:bCs/>
                <w:lang w:eastAsia="zh-CN"/>
              </w:rPr>
              <w:t xml:space="preserve">. </w:t>
            </w:r>
          </w:p>
          <w:p w14:paraId="33ED2255" w14:textId="5617D8EF" w:rsidR="007868EF" w:rsidRDefault="007868EF" w:rsidP="00D530AB">
            <w:pPr>
              <w:rPr>
                <w:rFonts w:eastAsia="SimSun"/>
                <w:bCs/>
                <w:lang w:eastAsia="zh-CN"/>
              </w:rPr>
            </w:pPr>
            <w:r>
              <w:rPr>
                <w:rFonts w:eastAsia="SimSun"/>
                <w:bCs/>
                <w:lang w:eastAsia="zh-CN"/>
              </w:rPr>
              <w:t xml:space="preserve">Besides, we would like to </w:t>
            </w:r>
            <w:r w:rsidR="008D7853">
              <w:rPr>
                <w:rFonts w:eastAsia="SimSun"/>
                <w:bCs/>
                <w:lang w:eastAsia="zh-CN"/>
              </w:rPr>
              <w:t>indicate</w:t>
            </w:r>
            <w:r>
              <w:rPr>
                <w:rFonts w:eastAsia="SimSun"/>
                <w:bCs/>
                <w:lang w:eastAsia="zh-CN"/>
              </w:rPr>
              <w:t xml:space="preserve"> that the NW also needs to consider </w:t>
            </w:r>
            <w:r w:rsidR="00B81ED9">
              <w:rPr>
                <w:rFonts w:eastAsia="SimSun"/>
                <w:bCs/>
                <w:lang w:eastAsia="zh-CN"/>
              </w:rPr>
              <w:t xml:space="preserve">BCS. </w:t>
            </w:r>
            <w:r w:rsidR="008D7853">
              <w:rPr>
                <w:rFonts w:eastAsia="SimSun"/>
                <w:bCs/>
                <w:lang w:eastAsia="zh-CN"/>
              </w:rPr>
              <w:t>For example:</w:t>
            </w:r>
          </w:p>
          <w:p w14:paraId="7D9831F6" w14:textId="4F53425D" w:rsidR="008D7853" w:rsidRPr="008D7853" w:rsidRDefault="008D7853" w:rsidP="003A6A9A">
            <w:pPr>
              <w:ind w:leftChars="100" w:left="200"/>
              <w:rPr>
                <w:rFonts w:eastAsia="SimSun"/>
                <w:bCs/>
                <w:lang w:eastAsia="zh-CN"/>
              </w:rPr>
            </w:pPr>
            <w:r w:rsidRPr="008D7853">
              <w:rPr>
                <w:rFonts w:eastAsia="SimSun" w:hint="eastAsia"/>
                <w:bCs/>
                <w:lang w:eastAsia="zh-CN"/>
              </w:rPr>
              <w:t>CA_8A-40A-41A|</w:t>
            </w:r>
            <w:r>
              <w:rPr>
                <w:rFonts w:eastAsia="SimSun"/>
                <w:bCs/>
                <w:lang w:eastAsia="zh-CN"/>
              </w:rPr>
              <w:t xml:space="preserve"> BCS </w:t>
            </w:r>
            <w:r w:rsidRPr="008D7853">
              <w:rPr>
                <w:rFonts w:eastAsia="SimSun" w:hint="eastAsia"/>
                <w:bCs/>
                <w:lang w:eastAsia="zh-CN"/>
              </w:rPr>
              <w:t>0</w:t>
            </w:r>
            <w:r>
              <w:rPr>
                <w:rFonts w:eastAsia="SimSun"/>
                <w:bCs/>
                <w:lang w:eastAsia="zh-CN"/>
              </w:rPr>
              <w:t xml:space="preserve"> </w:t>
            </w:r>
            <w:r w:rsidRPr="008D7853">
              <w:rPr>
                <w:rFonts w:eastAsia="SimSun" w:hint="eastAsia"/>
                <w:bCs/>
                <w:lang w:eastAsia="zh-CN"/>
              </w:rPr>
              <w:t>8A: {1M</w:t>
            </w:r>
            <w:r>
              <w:rPr>
                <w:rFonts w:eastAsia="SimSun" w:hint="eastAsia"/>
                <w:bCs/>
                <w:lang w:eastAsia="zh-CN"/>
              </w:rPr>
              <w:t>, 3M, 5M, 10M}, 40A: {5M, 10M, 15M, 20M}, 41A: {</w:t>
            </w:r>
            <w:r w:rsidRPr="008D7853">
              <w:rPr>
                <w:rFonts w:eastAsia="SimSun" w:hint="eastAsia"/>
                <w:bCs/>
                <w:highlight w:val="yellow"/>
                <w:lang w:eastAsia="zh-CN"/>
              </w:rPr>
              <w:t>5M</w:t>
            </w:r>
            <w:r>
              <w:rPr>
                <w:rFonts w:eastAsia="SimSun" w:hint="eastAsia"/>
                <w:bCs/>
                <w:lang w:eastAsia="zh-CN"/>
              </w:rPr>
              <w:t xml:space="preserve">,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yellow"/>
                <w:lang w:eastAsia="zh-CN"/>
              </w:rPr>
              <w:t>15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52C1A792" w14:textId="01B4C771" w:rsidR="008D7853" w:rsidRPr="008D7853" w:rsidRDefault="008D7853" w:rsidP="003A6A9A">
            <w:pPr>
              <w:ind w:leftChars="100" w:left="200"/>
              <w:rPr>
                <w:rFonts w:eastAsia="SimSun"/>
                <w:bCs/>
                <w:lang w:eastAsia="zh-CN"/>
              </w:rPr>
            </w:pPr>
            <w:r w:rsidRPr="008D7853">
              <w:rPr>
                <w:rFonts w:eastAsia="SimSun" w:hint="eastAsia"/>
                <w:bCs/>
                <w:lang w:eastAsia="zh-CN"/>
              </w:rPr>
              <w:t>CA_8A-41A|</w:t>
            </w:r>
            <w:r>
              <w:rPr>
                <w:rFonts w:eastAsia="SimSun"/>
                <w:bCs/>
                <w:lang w:eastAsia="zh-CN"/>
              </w:rPr>
              <w:t xml:space="preserve"> BCS </w:t>
            </w:r>
            <w:r>
              <w:rPr>
                <w:rFonts w:eastAsia="SimSun" w:hint="eastAsia"/>
                <w:bCs/>
                <w:lang w:eastAsia="zh-CN"/>
              </w:rPr>
              <w:t>0         8A: {1M, 3M, 5M, 10M}, 41A: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6FB62144" w14:textId="09D6401B" w:rsidR="008D7853" w:rsidRPr="003A6A9A" w:rsidRDefault="003A6A9A" w:rsidP="003A6A9A">
            <w:pPr>
              <w:rPr>
                <w:rFonts w:eastAsia="SimSun"/>
                <w:bCs/>
                <w:lang w:eastAsia="zh-CN"/>
              </w:rPr>
            </w:pPr>
            <w:r>
              <w:rPr>
                <w:rFonts w:eastAsia="SimSun"/>
                <w:bCs/>
                <w:lang w:eastAsia="zh-CN"/>
              </w:rPr>
              <w:t>T</w:t>
            </w:r>
            <w:r w:rsidR="008D7853" w:rsidRPr="003A6A9A">
              <w:rPr>
                <w:rFonts w:eastAsia="SimSun"/>
                <w:bCs/>
                <w:lang w:eastAsia="zh-CN"/>
              </w:rPr>
              <w:t xml:space="preserve">he UE </w:t>
            </w:r>
            <w:r>
              <w:rPr>
                <w:rFonts w:eastAsia="SimSun"/>
                <w:bCs/>
                <w:lang w:eastAsia="zh-CN"/>
              </w:rPr>
              <w:t>can support 5M for carrier@</w:t>
            </w:r>
            <w:r>
              <w:rPr>
                <w:rFonts w:eastAsia="SimSun" w:hint="eastAsia"/>
                <w:bCs/>
                <w:lang w:eastAsia="zh-CN"/>
              </w:rPr>
              <w:t>41A</w:t>
            </w:r>
            <w:r>
              <w:rPr>
                <w:rFonts w:eastAsia="SimSun"/>
                <w:bCs/>
                <w:lang w:eastAsia="zh-CN"/>
              </w:rPr>
              <w:t xml:space="preserve"> in BC </w:t>
            </w:r>
            <w:r w:rsidRPr="008D7853">
              <w:rPr>
                <w:rFonts w:eastAsia="SimSun" w:hint="eastAsia"/>
                <w:bCs/>
                <w:lang w:eastAsia="zh-CN"/>
              </w:rPr>
              <w:t>CA_8A-40A-41A</w:t>
            </w:r>
            <w:r>
              <w:rPr>
                <w:rFonts w:eastAsia="SimSun"/>
                <w:bCs/>
                <w:lang w:eastAsia="zh-CN"/>
              </w:rPr>
              <w:t>, but cannot support 5M for carrier@</w:t>
            </w:r>
            <w:r>
              <w:rPr>
                <w:rFonts w:eastAsia="SimSun" w:hint="eastAsia"/>
                <w:bCs/>
                <w:lang w:eastAsia="zh-CN"/>
              </w:rPr>
              <w:t>41A</w:t>
            </w:r>
            <w:r>
              <w:rPr>
                <w:rFonts w:eastAsia="SimSun"/>
                <w:bCs/>
                <w:lang w:eastAsia="zh-CN"/>
              </w:rPr>
              <w:t xml:space="preserve"> in fallback BC </w:t>
            </w:r>
            <w:r>
              <w:rPr>
                <w:rFonts w:eastAsia="SimSun" w:hint="eastAsia"/>
                <w:bCs/>
                <w:lang w:eastAsia="zh-CN"/>
              </w:rPr>
              <w:t>CA_8A-</w:t>
            </w:r>
            <w:r w:rsidRPr="008D7853">
              <w:rPr>
                <w:rFonts w:eastAsia="SimSun" w:hint="eastAsia"/>
                <w:bCs/>
                <w:lang w:eastAsia="zh-CN"/>
              </w:rPr>
              <w:t>41A</w:t>
            </w:r>
            <w:r>
              <w:rPr>
                <w:rFonts w:eastAsia="SimSun"/>
                <w:bCs/>
                <w:lang w:eastAsia="zh-CN"/>
              </w:rPr>
              <w:t xml:space="preserve">, since the BWs for BCS 0 are not the same. The NW should also consider the BCS to further determine the </w:t>
            </w:r>
            <w:r w:rsidRPr="003A6A9A">
              <w:rPr>
                <w:rFonts w:eastAsia="SimSun"/>
                <w:bCs/>
                <w:lang w:eastAsia="zh-CN"/>
              </w:rPr>
              <w:t>bandwidths</w:t>
            </w:r>
            <w:r w:rsidR="006D179E">
              <w:rPr>
                <w:rFonts w:eastAsia="SimSun"/>
                <w:bCs/>
                <w:lang w:eastAsia="zh-CN"/>
              </w:rPr>
              <w:t xml:space="preserve"> supported by the UE</w:t>
            </w:r>
            <w:r w:rsidRPr="003A6A9A">
              <w:rPr>
                <w:rFonts w:eastAsia="SimSun"/>
                <w:bCs/>
                <w:lang w:eastAsia="zh-CN"/>
              </w:rPr>
              <w:t xml:space="preserve"> for each carrier</w:t>
            </w:r>
            <w:r>
              <w:rPr>
                <w:rFonts w:eastAsia="SimSun"/>
                <w:bCs/>
                <w:lang w:eastAsia="zh-CN"/>
              </w:rPr>
              <w:t xml:space="preserve"> in a fallback BC.</w:t>
            </w:r>
          </w:p>
        </w:tc>
      </w:tr>
      <w:tr w:rsidR="00D530AB" w14:paraId="5512781B" w14:textId="77777777" w:rsidTr="00D530AB">
        <w:tc>
          <w:tcPr>
            <w:tcW w:w="1173" w:type="dxa"/>
          </w:tcPr>
          <w:p w14:paraId="5D54D3B9" w14:textId="1497A092" w:rsidR="00D530AB" w:rsidRDefault="006021F6" w:rsidP="00D530AB">
            <w:bookmarkStart w:id="69" w:name="_Hlk67488268"/>
            <w:r>
              <w:t>Ericsson (2)</w:t>
            </w:r>
          </w:p>
        </w:tc>
        <w:tc>
          <w:tcPr>
            <w:tcW w:w="8461" w:type="dxa"/>
          </w:tcPr>
          <w:p w14:paraId="36A0E297" w14:textId="77777777" w:rsidR="00D530AB" w:rsidRPr="006A4569" w:rsidRDefault="006021F6" w:rsidP="00D530AB">
            <w:r w:rsidRPr="006A4569">
              <w:t xml:space="preserve">We provide some additional comments to discuss the input by </w:t>
            </w:r>
            <w:r w:rsidRPr="006A4569">
              <w:t>Huawei, HiSilicon</w:t>
            </w:r>
            <w:r w:rsidRPr="006A4569">
              <w:t>.</w:t>
            </w:r>
          </w:p>
          <w:p w14:paraId="5C6CF402" w14:textId="2DAD5566" w:rsidR="006021F6" w:rsidRPr="006A4569" w:rsidRDefault="006021F6" w:rsidP="00D530AB">
            <w:r w:rsidRPr="006A4569">
              <w:t xml:space="preserve">We do not share the view that nw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While PCell is not changed, t</w:t>
            </w:r>
            <w:r w:rsidRPr="006A4569">
              <w:rPr>
                <w:color w:val="7030A0"/>
                <w:lang w:eastAsia="zh-CN"/>
              </w:rPr>
              <w:t xml:space="preserve">he UE shall support release of any SCell(s) </w:t>
            </w:r>
            <w:r w:rsidRPr="006A4569">
              <w:rPr>
                <w:color w:val="7030A0"/>
              </w:rPr>
              <w:t xml:space="preserve">or any uplink configuration of SCell(s) </w:t>
            </w:r>
            <w:r w:rsidRPr="006A4569">
              <w:rPr>
                <w:color w:val="7030A0"/>
                <w:lang w:eastAsia="zh-CN"/>
              </w:rPr>
              <w:t>without requiring reconfiguration of parameters related to UE radio access capabilities for the remaining serving cell(s) in the fallback band combination, except for release of an SCell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T</w:t>
            </w:r>
            <w:r w:rsidR="00873507" w:rsidRPr="006A4569">
              <w:t xml:space="preserve">here </w:t>
            </w:r>
            <w:r w:rsidR="00873507" w:rsidRPr="006A4569">
              <w:t xml:space="preserve">should be </w:t>
            </w:r>
            <w:r w:rsidR="00873507" w:rsidRPr="006A4569">
              <w:t xml:space="preserve">no reason why the UE supporting three carriers </w:t>
            </w:r>
            <w:r w:rsidR="00873507" w:rsidRPr="006A4569">
              <w:t xml:space="preserve">(8A, 40A, 41A) </w:t>
            </w:r>
            <w:r w:rsidR="00873507" w:rsidRPr="006A4569">
              <w:t xml:space="preserve">with all the bandwidths </w:t>
            </w:r>
            <w:r w:rsidR="00873507" w:rsidRPr="006A4569">
              <w:t xml:space="preserve">according to the BCS of this </w:t>
            </w:r>
            <w:r w:rsidR="002C0489">
              <w:t xml:space="preserve">parent </w:t>
            </w:r>
            <w:r w:rsidR="00873507" w:rsidRPr="006A4569">
              <w:t xml:space="preserve">BC </w:t>
            </w:r>
            <w:r w:rsidR="00873507" w:rsidRPr="006A4569">
              <w:t>would not support them when 40A is missing.</w:t>
            </w:r>
          </w:p>
          <w:p w14:paraId="12B7CDAF" w14:textId="6D9EDD32" w:rsidR="001B1657" w:rsidRDefault="001B1657" w:rsidP="00D530AB">
            <w:r>
              <w:t>Furthermore, it is known (and has been discussed before) that RAN4 tables are not consistent on BCS numbering. The carrier BWs of BCSx for a parent BC could correspond to BCSy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Nw is not required to use this explicitly signalled lower-order BC.</w:t>
            </w:r>
          </w:p>
        </w:tc>
      </w:tr>
      <w:bookmarkEnd w:id="68"/>
      <w:bookmarkEnd w:id="69"/>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lastRenderedPageBreak/>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w:t>
            </w:r>
            <w:del w:id="70"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71" w:author="Ericsson" w:date="2021-03-18T12:31:00Z">
              <w:r w:rsidR="009B39D8">
                <w:rPr>
                  <w:highlight w:val="yellow"/>
                </w:rPr>
                <w:t xml:space="preserve">channel </w:t>
              </w:r>
            </w:ins>
            <w:r w:rsidRPr="00E2392F">
              <w:rPr>
                <w:highlight w:val="yellow"/>
              </w:rPr>
              <w:t xml:space="preserve">bandwidths for each </w:t>
            </w:r>
            <w:ins w:id="72" w:author="Ericsson" w:date="2021-03-18T11:16:00Z">
              <w:r>
                <w:rPr>
                  <w:highlight w:val="yellow"/>
                </w:rPr>
                <w:t xml:space="preserve">carrier </w:t>
              </w:r>
            </w:ins>
            <w:ins w:id="73" w:author="Ericsson" w:date="2021-03-18T10:51:00Z">
              <w:r>
                <w:rPr>
                  <w:highlight w:val="yellow"/>
                </w:rPr>
                <w:t>as i</w:t>
              </w:r>
            </w:ins>
            <w:r>
              <w:rPr>
                <w:highlight w:val="yellow"/>
              </w:rPr>
              <w:t>t</w:t>
            </w:r>
            <w:ins w:id="74" w:author="Ericsson" w:date="2021-03-18T10:51:00Z">
              <w:r>
                <w:rPr>
                  <w:highlight w:val="yellow"/>
                </w:rPr>
                <w:t>s parent band combination</w:t>
              </w:r>
            </w:ins>
            <w:del w:id="75"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lastRenderedPageBreak/>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SimSun"/>
                <w:bCs/>
                <w:lang w:eastAsia="zh-CN"/>
              </w:rPr>
            </w:pPr>
            <w:r w:rsidRPr="003A6A9A">
              <w:rPr>
                <w:rFonts w:eastAsia="SimSun"/>
                <w:bCs/>
                <w:lang w:eastAsia="zh-CN"/>
              </w:rPr>
              <w:t>Please see our comments for Q1.</w:t>
            </w:r>
          </w:p>
        </w:tc>
      </w:tr>
    </w:tbl>
    <w:p w14:paraId="133478EA" w14:textId="0312BE02"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6"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6"/>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SimSun"/>
                <w:lang w:eastAsia="zh-CN"/>
              </w:rPr>
              <w:t>Rel-16</w:t>
            </w:r>
            <w:r>
              <w:rPr>
                <w:rFonts w:eastAsia="SimSun"/>
                <w:lang w:eastAsia="zh-CN"/>
              </w:rPr>
              <w:t xml:space="preserve"> </w:t>
            </w:r>
            <w:r w:rsidRPr="004E3E7B">
              <w:rPr>
                <w:rFonts w:eastAsia="SimSun"/>
                <w:bCs/>
                <w:lang w:eastAsia="zh-CN"/>
              </w:rPr>
              <w:t>if RAN2 conclude some change is needed</w:t>
            </w:r>
            <w:r>
              <w:rPr>
                <w:rFonts w:eastAsia="SimSun"/>
                <w:bCs/>
                <w:lang w:eastAsia="zh-CN"/>
              </w:rPr>
              <w:t>.</w:t>
            </w:r>
          </w:p>
        </w:tc>
      </w:tr>
      <w:tr w:rsidR="00D530AB" w14:paraId="6E7E5EC7" w14:textId="77777777" w:rsidTr="00D4551D">
        <w:tc>
          <w:tcPr>
            <w:tcW w:w="1838" w:type="dxa"/>
          </w:tcPr>
          <w:p w14:paraId="4CAB907C" w14:textId="4B3E301B" w:rsidR="00D530AB" w:rsidRDefault="00D530AB" w:rsidP="00D530AB"/>
        </w:tc>
        <w:tc>
          <w:tcPr>
            <w:tcW w:w="7796" w:type="dxa"/>
          </w:tcPr>
          <w:p w14:paraId="6CD2CFE4" w14:textId="4B2512D4" w:rsidR="00D530AB" w:rsidRPr="00736801" w:rsidRDefault="00D530AB" w:rsidP="00D530AB">
            <w:pPr>
              <w:rPr>
                <w:b/>
                <w:bCs/>
              </w:rPr>
            </w:pP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Heading1"/>
      </w:pPr>
      <w:r>
        <w:lastRenderedPageBreak/>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7"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t>Excerpt from 36.306 CR:</w:t>
      </w:r>
    </w:p>
    <w:p w14:paraId="54BBA2AB" w14:textId="77777777" w:rsidR="00107D30" w:rsidRDefault="00107D30" w:rsidP="00107D30">
      <w:pPr>
        <w:pStyle w:val="Heading2"/>
      </w:pPr>
      <w:bookmarkStart w:id="77" w:name="_Toc29240995"/>
      <w:bookmarkStart w:id="78" w:name="_Toc37152464"/>
      <w:bookmarkStart w:id="79" w:name="_Toc37236381"/>
      <w:bookmarkStart w:id="80" w:name="_Toc46493466"/>
      <w:r>
        <w:t>3.1</w:t>
      </w:r>
      <w:r>
        <w:tab/>
        <w:t>Definitions</w:t>
      </w:r>
      <w:bookmarkEnd w:id="77"/>
      <w:bookmarkEnd w:id="78"/>
      <w:bookmarkEnd w:id="79"/>
      <w:bookmarkEnd w:id="80"/>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w:t>
      </w:r>
      <w:del w:id="81" w:author="Nokia" w:date="2020-08-06T14:28:00Z">
        <w:r>
          <w:delText xml:space="preserve">and the parent band combination </w:delText>
        </w:r>
      </w:del>
      <w:r>
        <w:t>support</w:t>
      </w:r>
      <w:ins w:id="82" w:author="Nokia" w:date="2020-08-06T14:28:00Z">
        <w:r>
          <w:t>s</w:t>
        </w:r>
      </w:ins>
      <w:r>
        <w:t xml:space="preserve"> the same bandwidth</w:t>
      </w:r>
      <w:ins w:id="83" w:author="Nokia" w:date="2020-08-06T14:29:00Z">
        <w:r>
          <w:t>(</w:t>
        </w:r>
      </w:ins>
      <w:r>
        <w:t>s</w:t>
      </w:r>
      <w:ins w:id="84" w:author="Nokia" w:date="2020-08-06T14:29:00Z">
        <w:r>
          <w:t>)</w:t>
        </w:r>
      </w:ins>
      <w:r>
        <w:t xml:space="preserve"> for </w:t>
      </w:r>
      <w:del w:id="85" w:author="Nokia" w:date="2020-08-06T14:29:00Z">
        <w:r>
          <w:delText>each</w:delText>
        </w:r>
      </w:del>
      <w:ins w:id="86" w:author="Nokia" w:date="2020-08-06T14:29:00Z">
        <w:r>
          <w:t>a</w:t>
        </w:r>
      </w:ins>
      <w:r>
        <w:t xml:space="preserve"> band </w:t>
      </w:r>
      <w:ins w:id="87"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Heading1"/>
        <w:rPr>
          <w:lang w:eastAsia="ja-JP"/>
        </w:rPr>
      </w:pPr>
      <w:r>
        <w:t>Excerpt from 36.</w:t>
      </w:r>
      <w:del w:id="88" w:author="Ericsson" w:date="2021-03-18T12:26:00Z">
        <w:r w:rsidDel="0060569F">
          <w:delText>306</w:delText>
        </w:r>
      </w:del>
      <w:ins w:id="89"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w:t>
            </w:r>
            <w:smartTag w:uri="urn:schemas-microsoft-com:office:smarttags" w:element="chmetcnv">
              <w:smartTagPr>
                <w:attr w:name="TCSC" w:val="0"/>
                <w:attr w:name="NumberType" w:val="1"/>
                <w:attr w:name="Negative" w:val="False"/>
                <w:attr w:name="HasSpace" w:val="False"/>
                <w:attr w:name="SourceValue" w:val="1"/>
                <w:attr w:name="UnitName" w:val="a"/>
              </w:smartTagPr>
              <w:r w:rsidRPr="001D386E">
                <w:rPr>
                  <w:rFonts w:eastAsia="Calibri"/>
                  <w:lang w:val="en-US"/>
                </w:rPr>
                <w:t>1A</w:t>
              </w:r>
            </w:smartTag>
            <w:r w:rsidRPr="001D386E">
              <w:rPr>
                <w:rFonts w:eastAsia="Calibri"/>
                <w:lang w:val="en-US"/>
              </w:rPr>
              <w:t>-</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w:t>
            </w:r>
            <w:smartTag w:uri="urn:schemas-microsoft-com:office:smarttags" w:element="chmetcnv">
              <w:smartTagPr>
                <w:attr w:name="UnitName" w:val="a"/>
                <w:attr w:name="SourceValue" w:val="1"/>
                <w:attr w:name="HasSpace" w:val="False"/>
                <w:attr w:name="Negative" w:val="False"/>
                <w:attr w:name="NumberType" w:val="1"/>
                <w:attr w:name="TCSC" w:val="0"/>
              </w:smartTagPr>
              <w:r w:rsidRPr="00D4551D">
                <w:rPr>
                  <w:rFonts w:eastAsia="Calibri"/>
                  <w:highlight w:val="cyan"/>
                  <w:lang w:val="en-US"/>
                </w:rPr>
                <w:t>1A</w:t>
              </w:r>
            </w:smartTag>
            <w:r w:rsidRPr="00D4551D">
              <w:rPr>
                <w:rFonts w:eastAsia="Calibri"/>
                <w:highlight w:val="cyan"/>
                <w:lang w:val="en-US"/>
              </w:rPr>
              <w:t>-</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90" w:author="Ericsson" w:date="2021-03-18T12:26:00Z">
        <w:r w:rsidRPr="00AA7312" w:rsidDel="0060569F">
          <w:rPr>
            <w:rFonts w:ascii="Times New Roman" w:hAnsi="Times New Roman"/>
            <w:b w:val="0"/>
            <w:bCs/>
          </w:rPr>
          <w:delText xml:space="preserve">306 </w:delText>
        </w:r>
      </w:del>
      <w:bookmarkStart w:id="91" w:name="_Hlk12890256"/>
      <w:ins w:id="92"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1"/>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3" w:author="Ericsson" w:date="2021-03-18T12:26:00Z">
        <w:r w:rsidRPr="00F705BC" w:rsidDel="0060569F">
          <w:delText xml:space="preserve">306 </w:delText>
        </w:r>
      </w:del>
      <w:ins w:id="94"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ricsson" w:date="2021-03-16T16:11:00Z" w:initials="E">
    <w:p w14:paraId="730E9AAC" w14:textId="6BD31D70" w:rsidR="00C52B7E" w:rsidRDefault="00C52B7E">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AB117" w14:textId="77777777" w:rsidR="00152AD8" w:rsidRDefault="00152AD8">
      <w:r>
        <w:separator/>
      </w:r>
    </w:p>
  </w:endnote>
  <w:endnote w:type="continuationSeparator" w:id="0">
    <w:p w14:paraId="291FE0A5" w14:textId="77777777" w:rsidR="00152AD8" w:rsidRDefault="00152AD8">
      <w:r>
        <w:continuationSeparator/>
      </w:r>
    </w:p>
  </w:endnote>
  <w:endnote w:type="continuationNotice" w:id="1">
    <w:p w14:paraId="78C5EDFB" w14:textId="77777777" w:rsidR="00152AD8" w:rsidRDefault="00152A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BE32C" w14:textId="77777777" w:rsidR="00152AD8" w:rsidRDefault="00152AD8">
      <w:r>
        <w:separator/>
      </w:r>
    </w:p>
  </w:footnote>
  <w:footnote w:type="continuationSeparator" w:id="0">
    <w:p w14:paraId="16D74763" w14:textId="77777777" w:rsidR="00152AD8" w:rsidRDefault="00152AD8">
      <w:r>
        <w:continuationSeparator/>
      </w:r>
    </w:p>
  </w:footnote>
  <w:footnote w:type="continuationNotice" w:id="1">
    <w:p w14:paraId="616AAA48" w14:textId="77777777" w:rsidR="00152AD8" w:rsidRDefault="00152A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704C"/>
    <w:rsid w:val="002F0D22"/>
    <w:rsid w:val="002F3DF6"/>
    <w:rsid w:val="00307EA5"/>
    <w:rsid w:val="00311B17"/>
    <w:rsid w:val="00314B05"/>
    <w:rsid w:val="003172DC"/>
    <w:rsid w:val="003246D1"/>
    <w:rsid w:val="00325AE3"/>
    <w:rsid w:val="00326069"/>
    <w:rsid w:val="00350666"/>
    <w:rsid w:val="0035462D"/>
    <w:rsid w:val="00355D18"/>
    <w:rsid w:val="003570C7"/>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74A6"/>
    <w:rsid w:val="009E0E87"/>
    <w:rsid w:val="009F5E5E"/>
    <w:rsid w:val="00A05EA4"/>
    <w:rsid w:val="00A10F02"/>
    <w:rsid w:val="00A12338"/>
    <w:rsid w:val="00A204CA"/>
    <w:rsid w:val="00A209D6"/>
    <w:rsid w:val="00A30352"/>
    <w:rsid w:val="00A442C1"/>
    <w:rsid w:val="00A53724"/>
    <w:rsid w:val="00A54361"/>
    <w:rsid w:val="00A54B2B"/>
    <w:rsid w:val="00A7344F"/>
    <w:rsid w:val="00A82346"/>
    <w:rsid w:val="00A9671C"/>
    <w:rsid w:val="00AA0643"/>
    <w:rsid w:val="00AA1553"/>
    <w:rsid w:val="00AA7312"/>
    <w:rsid w:val="00AE1B27"/>
    <w:rsid w:val="00B05380"/>
    <w:rsid w:val="00B05962"/>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C408C"/>
    <w:rsid w:val="00EC4A25"/>
    <w:rsid w:val="00ED283F"/>
    <w:rsid w:val="00ED5AD3"/>
    <w:rsid w:val="00EF4A3D"/>
    <w:rsid w:val="00F025A2"/>
    <w:rsid w:val="00F036E9"/>
    <w:rsid w:val="00F06C2D"/>
    <w:rsid w:val="00F07388"/>
    <w:rsid w:val="00F2026E"/>
    <w:rsid w:val="00F2210A"/>
    <w:rsid w:val="00F32EEF"/>
    <w:rsid w:val="00F37743"/>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hyperlink" Target="https://www.3gpp.org/ftp/TSG_RAN/WG2_RL2/TSGR2_113_e/Docs/R2-2100606.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163D34-0F53-420B-94D5-F6DD0370C275}"/>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Pages>
  <Words>2331</Words>
  <Characters>1329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559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åkan</cp:lastModifiedBy>
  <cp:revision>12</cp:revision>
  <dcterms:created xsi:type="dcterms:W3CDTF">2021-03-19T00:28:00Z</dcterms:created>
  <dcterms:modified xsi:type="dcterms:W3CDTF">2021-03-24T14: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6376201</vt:lpwstr>
  </property>
  <property fmtid="{D5CDD505-2E9C-101B-9397-08002B2CF9AE}" pid="8"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9" name="_2015_ms_pID_7253431">
    <vt:lpwstr>xX7ye5HK3z8w8xX5gtYWBWsmcNAafcTEeM+mcG4gaVVdihMMaBBMc5
KK5r/lqIV3H43TszrNuollNMYz2Xa+jw7ckSXIeS6JAA1t9KrYHzMBWEq9+gfgbWt4oGmm8Y
kNTrK73pAMUgORM11CIROh1YHRK10oNdllT761Qm1tBRBZnabD5gs1A5e1HO/IaRPCsbatBp
kIO5ulZEhWQmZ1mq</vt:lpwstr>
  </property>
</Properties>
</file>